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883989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8839892-c0d1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QW5DQQhDrV6A+9+SG1Cep+qmm0pmkVH0lfyFY2wDo/lzWh/1TlL19Kiq3o8v/T3/faepmSr+qgbEifGWmCBYzbe6wKPQXtArvJWxes8JHpKtgJob/bD09xz4y/nFc4byetcNJFSjZIjXBG9ZPQkV44ncrQtLz5FO8cBpKC7DrTrmNxs7oge5fXasH6Y2I4F+m4N54GkAS7sb+2G08oCh42J+5VZ7ziBjyq83dW2izWTI+20nVfPAnBwPR5qnP4rz7K7dOgnLG4Q5P1pEjrXy+fKz4EA2YIq3ICubvN6q4/x5vYnUIGJer+czBj+OutgfO6r0is3nn1ea+wN+B/cNgtdu4Hr+HOzz5zIZvOEnNhxrjlY50O95uwxzP3w/oDUIi6vO8/e5991vkTFljV92G7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t b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8839892-c0d1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48839892-c0d1-11e8-a9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48839892-c0d1-11e8-a9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8839892</dc:title>
  <dc:creator/>
  <cp:keywords/>
  <dcterms:created xsi:type="dcterms:W3CDTF">2026-05-02T12:57:05Z</dcterms:created>
  <dcterms:modified xsi:type="dcterms:W3CDTF">2026-05-02T12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